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C15DF" w14:textId="77777777" w:rsidR="00F33B22" w:rsidRPr="00286E29" w:rsidRDefault="00613A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eastAsia="Calibri" w:hAnsiTheme="minorHAnsi" w:cstheme="minorHAnsi"/>
          <w:noProof/>
          <w:snapToGrid/>
          <w:sz w:val="22"/>
          <w:szCs w:val="22"/>
          <w:lang w:eastAsia="en-US"/>
        </w:rPr>
        <w:drawing>
          <wp:inline distT="0" distB="0" distL="0" distR="0" wp14:anchorId="23BEE011" wp14:editId="038428CB">
            <wp:extent cx="2186305" cy="580390"/>
            <wp:effectExtent l="0" t="0" r="4445" b="0"/>
            <wp:docPr id="1" name="תמונה 1" descr="Logo_Eng_CMYK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1" descr="Logo_Eng_CMYK (2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FB5E6" w14:textId="77777777" w:rsidR="00F33B22" w:rsidRPr="00286E29" w:rsidRDefault="00F33B22" w:rsidP="00F33B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</w:p>
    <w:p w14:paraId="2AE952BD" w14:textId="4103DC84" w:rsidR="009470DC" w:rsidRPr="00286E29" w:rsidRDefault="004F7B3E" w:rsidP="00A12C61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mputer Game Development</w:t>
      </w:r>
    </w:p>
    <w:p w14:paraId="55938680" w14:textId="76C0D8CA" w:rsidR="009470DC" w:rsidRPr="00286E29" w:rsidRDefault="009470DC" w:rsidP="00286E29">
      <w:pPr>
        <w:bidi w:val="0"/>
        <w:spacing w:after="120"/>
        <w:ind w:left="-85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School of </w:t>
      </w:r>
      <w:r w:rsidR="00A07953">
        <w:rPr>
          <w:rFonts w:asciiTheme="minorHAnsi" w:hAnsiTheme="minorHAnsi" w:cstheme="minorHAnsi"/>
          <w:sz w:val="22"/>
          <w:szCs w:val="22"/>
        </w:rPr>
        <w:t>Computer Science</w:t>
      </w:r>
    </w:p>
    <w:p w14:paraId="179BB07F" w14:textId="7AF09698" w:rsidR="009470DC" w:rsidRPr="00286E29" w:rsidRDefault="00A07953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puter Science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 Department </w:t>
      </w:r>
    </w:p>
    <w:p w14:paraId="4ACEC35D" w14:textId="6468F6E2" w:rsidR="009470DC" w:rsidRPr="00286E29" w:rsidRDefault="009470DC" w:rsidP="00A07953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Course no.: </w:t>
      </w:r>
      <w:r w:rsidR="00A07953" w:rsidRPr="00A07953">
        <w:rPr>
          <w:rFonts w:asciiTheme="minorHAnsi" w:hAnsiTheme="minorHAnsi" w:cstheme="minorHAnsi"/>
          <w:sz w:val="22"/>
          <w:szCs w:val="22"/>
        </w:rPr>
        <w:t>2-706</w:t>
      </w:r>
      <w:r w:rsidR="006E0806">
        <w:rPr>
          <w:rFonts w:asciiTheme="minorHAnsi" w:hAnsiTheme="minorHAnsi" w:cstheme="minorHAnsi"/>
          <w:sz w:val="22"/>
          <w:szCs w:val="22"/>
        </w:rPr>
        <w:t>38</w:t>
      </w:r>
      <w:r w:rsidR="00A07953" w:rsidRPr="00A07953">
        <w:rPr>
          <w:rFonts w:asciiTheme="minorHAnsi" w:hAnsiTheme="minorHAnsi" w:cstheme="minorHAnsi"/>
          <w:sz w:val="22"/>
          <w:szCs w:val="22"/>
        </w:rPr>
        <w:t>10-1</w:t>
      </w:r>
    </w:p>
    <w:p w14:paraId="7929AEB5" w14:textId="4EA63F55" w:rsidR="009470DC" w:rsidRPr="00286E29" w:rsidRDefault="009470DC" w:rsidP="004F7B3E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>Degree: B.A</w:t>
      </w:r>
      <w:r w:rsidR="004F7B3E">
        <w:rPr>
          <w:rFonts w:asciiTheme="minorHAnsi" w:hAnsiTheme="minorHAnsi" w:cstheme="minorHAnsi"/>
          <w:sz w:val="22"/>
          <w:szCs w:val="22"/>
        </w:rPr>
        <w:t>.</w:t>
      </w:r>
    </w:p>
    <w:p w14:paraId="4A725852" w14:textId="77777777" w:rsidR="00286E29" w:rsidRPr="00286E29" w:rsidRDefault="00286E29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p w14:paraId="4F20537C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chedule</w:t>
      </w:r>
    </w:p>
    <w:p w14:paraId="22BE0F94" w14:textId="2AA4ACE1" w:rsidR="00286E29" w:rsidRPr="00286E29" w:rsidRDefault="009470DC" w:rsidP="009470DC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3rd year, </w:t>
      </w:r>
      <w:r w:rsidR="00DE5D4A">
        <w:rPr>
          <w:rFonts w:asciiTheme="minorHAnsi" w:hAnsiTheme="minorHAnsi" w:cstheme="minorHAnsi"/>
          <w:sz w:val="22"/>
          <w:szCs w:val="22"/>
        </w:rPr>
        <w:t>1st</w:t>
      </w:r>
      <w:r w:rsidRPr="00286E29">
        <w:rPr>
          <w:rFonts w:asciiTheme="minorHAnsi" w:hAnsiTheme="minorHAnsi" w:cstheme="minorHAnsi"/>
          <w:sz w:val="22"/>
          <w:szCs w:val="22"/>
        </w:rPr>
        <w:t xml:space="preserve"> semester</w:t>
      </w:r>
      <w:r w:rsidR="00A07953">
        <w:rPr>
          <w:rFonts w:asciiTheme="minorHAnsi" w:hAnsiTheme="minorHAnsi" w:cstheme="minorHAnsi"/>
          <w:sz w:val="22"/>
          <w:szCs w:val="22"/>
        </w:rPr>
        <w:t>.</w:t>
      </w:r>
    </w:p>
    <w:p w14:paraId="262F8E18" w14:textId="38795BA8" w:rsidR="009470DC" w:rsidRPr="00286E29" w:rsidRDefault="009470DC" w:rsidP="00286E29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6B0497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cturer</w:t>
      </w:r>
    </w:p>
    <w:p w14:paraId="4565A845" w14:textId="61E055B2" w:rsidR="0095104C" w:rsidRDefault="00E01B95" w:rsidP="009470D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. </w:t>
      </w:r>
      <w:r w:rsidR="0095104C">
        <w:rPr>
          <w:rFonts w:asciiTheme="minorHAnsi" w:hAnsiTheme="minorHAnsi" w:cstheme="minorHAnsi"/>
          <w:sz w:val="22"/>
          <w:szCs w:val="22"/>
        </w:rPr>
        <w:t xml:space="preserve">Erel Segal-Halevi, </w:t>
      </w:r>
      <w:r w:rsidR="009470DC" w:rsidRPr="00286E29">
        <w:rPr>
          <w:rFonts w:asciiTheme="minorHAnsi" w:hAnsiTheme="minorHAnsi" w:cstheme="minorHAnsi"/>
          <w:sz w:val="22"/>
          <w:szCs w:val="22"/>
        </w:rPr>
        <w:t>5</w:t>
      </w:r>
      <w:r w:rsidR="0095104C">
        <w:rPr>
          <w:rFonts w:asciiTheme="minorHAnsi" w:hAnsiTheme="minorHAnsi" w:cstheme="minorHAnsi"/>
          <w:sz w:val="22"/>
          <w:szCs w:val="22"/>
        </w:rPr>
        <w:t>8</w:t>
      </w:r>
      <w:r w:rsidR="009470DC" w:rsidRPr="00286E29">
        <w:rPr>
          <w:rFonts w:asciiTheme="minorHAnsi" w:hAnsiTheme="minorHAnsi" w:cstheme="minorHAnsi"/>
          <w:sz w:val="22"/>
          <w:szCs w:val="22"/>
        </w:rPr>
        <w:t>.</w:t>
      </w:r>
      <w:r w:rsidR="0095104C">
        <w:rPr>
          <w:rFonts w:asciiTheme="minorHAnsi" w:hAnsiTheme="minorHAnsi" w:cstheme="minorHAnsi"/>
          <w:sz w:val="22"/>
          <w:szCs w:val="22"/>
        </w:rPr>
        <w:t>3</w:t>
      </w:r>
      <w:r w:rsidR="009470DC" w:rsidRPr="00286E29">
        <w:rPr>
          <w:rFonts w:asciiTheme="minorHAnsi" w:hAnsiTheme="minorHAnsi" w:cstheme="minorHAnsi"/>
          <w:sz w:val="22"/>
          <w:szCs w:val="22"/>
        </w:rPr>
        <w:t>.2</w:t>
      </w:r>
      <w:r w:rsidR="0095104C">
        <w:rPr>
          <w:rFonts w:asciiTheme="minorHAnsi" w:hAnsiTheme="minorHAnsi" w:cstheme="minorHAnsi"/>
          <w:sz w:val="22"/>
          <w:szCs w:val="22"/>
        </w:rPr>
        <w:t>6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09-7431290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davidesh</w:t>
      </w:r>
      <w:r w:rsidR="009470DC" w:rsidRPr="00286E29">
        <w:rPr>
          <w:rFonts w:asciiTheme="minorHAnsi" w:hAnsiTheme="minorHAnsi" w:cstheme="minorHAnsi"/>
          <w:sz w:val="22"/>
          <w:szCs w:val="22"/>
        </w:rPr>
        <w:t>@ariel.ac.il</w:t>
      </w:r>
      <w:r w:rsidR="0095104C">
        <w:rPr>
          <w:rFonts w:asciiTheme="minorHAnsi" w:hAnsiTheme="minorHAnsi" w:cstheme="minorHAnsi"/>
          <w:sz w:val="22"/>
          <w:szCs w:val="22"/>
        </w:rPr>
        <w:t>.</w:t>
      </w:r>
    </w:p>
    <w:p w14:paraId="699BCE79" w14:textId="16286AEE" w:rsidR="009470DC" w:rsidRPr="00286E29" w:rsidRDefault="0095104C" w:rsidP="0095104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ffice hours: </w:t>
      </w:r>
      <w:r w:rsidR="00166595">
        <w:rPr>
          <w:rFonts w:asciiTheme="minorHAnsi" w:hAnsiTheme="minorHAnsi" w:cstheme="minorHAnsi"/>
          <w:sz w:val="22"/>
          <w:szCs w:val="22"/>
        </w:rPr>
        <w:t>Thursday 15</w:t>
      </w:r>
      <w:r w:rsidR="008C12EB">
        <w:rPr>
          <w:rFonts w:asciiTheme="minorHAnsi" w:hAnsiTheme="minorHAnsi" w:cstheme="minorHAnsi"/>
          <w:sz w:val="22"/>
          <w:szCs w:val="22"/>
        </w:rPr>
        <w:t>:00-</w:t>
      </w:r>
      <w:r w:rsidR="00860BAE">
        <w:rPr>
          <w:rFonts w:asciiTheme="minorHAnsi" w:hAnsiTheme="minorHAnsi" w:cstheme="minorHAnsi"/>
          <w:sz w:val="22"/>
          <w:szCs w:val="22"/>
        </w:rPr>
        <w:t>17</w:t>
      </w:r>
      <w:r w:rsidR="008C12EB">
        <w:rPr>
          <w:rFonts w:asciiTheme="minorHAnsi" w:hAnsiTheme="minorHAnsi" w:cstheme="minorHAnsi"/>
          <w:sz w:val="22"/>
          <w:szCs w:val="22"/>
        </w:rPr>
        <w:t xml:space="preserve">:00, </w:t>
      </w:r>
      <w:r w:rsidR="00166595">
        <w:rPr>
          <w:rFonts w:asciiTheme="minorHAnsi" w:hAnsiTheme="minorHAnsi" w:cstheme="minorHAnsi"/>
          <w:sz w:val="22"/>
          <w:szCs w:val="22"/>
        </w:rPr>
        <w:t>by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 appointment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7C4FEDE" w14:textId="41690D85" w:rsidR="00E55DFD" w:rsidRPr="00286E29" w:rsidRDefault="00E55DFD" w:rsidP="00284B65">
      <w:pPr>
        <w:bidi w:val="0"/>
        <w:rPr>
          <w:rFonts w:asciiTheme="minorHAnsi" w:hAnsiTheme="minorHAnsi" w:cstheme="minorHAnsi"/>
          <w:sz w:val="22"/>
          <w:szCs w:val="22"/>
        </w:rPr>
      </w:pPr>
    </w:p>
    <w:p w14:paraId="69936F24" w14:textId="77777777" w:rsidR="00096FA2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Teaching assistant/tutor</w:t>
      </w:r>
    </w:p>
    <w:p w14:paraId="4C1F3308" w14:textId="3D1E31F9" w:rsidR="005D411D" w:rsidRPr="005D411D" w:rsidRDefault="005D411D" w:rsidP="005D411D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Victor Kushnir, </w:t>
      </w:r>
      <w:hyperlink r:id="rId6" w:history="1">
        <w:r w:rsidRPr="005270C5">
          <w:rPr>
            <w:rStyle w:val="Hyperlink"/>
            <w:rFonts w:asciiTheme="minorHAnsi" w:eastAsia="MS Mincho" w:hAnsiTheme="minorHAnsi" w:cstheme="minorHAnsi"/>
            <w:b w:val="0"/>
            <w:bCs w:val="0"/>
            <w:snapToGrid w:val="0"/>
            <w:kern w:val="32"/>
            <w:sz w:val="22"/>
            <w:szCs w:val="22"/>
            <w:lang w:eastAsia="ja-JP"/>
          </w:rPr>
          <w:t>victork@ariel.ac.il</w:t>
        </w:r>
      </w:hyperlink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.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br/>
        <w:t>Office hours: by appointment.</w:t>
      </w:r>
    </w:p>
    <w:p w14:paraId="6B9033BA" w14:textId="77777777" w:rsidR="00286E29" w:rsidRPr="00286E29" w:rsidRDefault="00286E29" w:rsidP="00286E29">
      <w:pPr>
        <w:bidi w:val="0"/>
        <w:rPr>
          <w:sz w:val="22"/>
          <w:szCs w:val="22"/>
        </w:rPr>
      </w:pPr>
    </w:p>
    <w:p w14:paraId="49A22BDE" w14:textId="7C2C89D5" w:rsidR="00284B65" w:rsidRPr="00286E29" w:rsidRDefault="00096FA2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goal</w:t>
      </w:r>
    </w:p>
    <w:p w14:paraId="023D15E7" w14:textId="77777777" w:rsidR="003E00D3" w:rsidRDefault="008C12EB" w:rsidP="003E00D3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 course teaches </w:t>
      </w:r>
      <w:r w:rsidR="003E00D3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principles of design and development of computer games. It aims to prepare the students for work in the growing industry of game development in Israel. </w:t>
      </w:r>
    </w:p>
    <w:p w14:paraId="235EAB06" w14:textId="4399E6EE" w:rsidR="003E00D3" w:rsidRPr="003E00D3" w:rsidRDefault="003E00D3" w:rsidP="003E00D3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A more general goal is to have students practice in designing and developing a complex software project. </w:t>
      </w:r>
    </w:p>
    <w:p w14:paraId="5B48CFAD" w14:textId="77777777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Prerequisites </w:t>
      </w:r>
    </w:p>
    <w:p w14:paraId="6199D01B" w14:textId="0C093E75" w:rsidR="008C12EB" w:rsidRPr="00286E29" w:rsidRDefault="008C12EB" w:rsidP="003E00D3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* 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Passing </w:t>
      </w:r>
      <w:r w:rsidR="00485F21" w:rsidRPr="00286E29">
        <w:rPr>
          <w:rFonts w:asciiTheme="minorHAnsi" w:hAnsiTheme="minorHAnsi" w:cstheme="minorHAnsi"/>
          <w:sz w:val="22"/>
          <w:szCs w:val="22"/>
        </w:rPr>
        <w:t>grades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 in</w:t>
      </w:r>
      <w:r w:rsidR="003E00D3">
        <w:rPr>
          <w:rFonts w:asciiTheme="minorHAnsi" w:hAnsiTheme="minorHAnsi" w:cstheme="minorHAnsi"/>
          <w:sz w:val="22"/>
          <w:szCs w:val="22"/>
        </w:rPr>
        <w:t>: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 </w:t>
      </w:r>
      <w:r w:rsidR="003E00D3">
        <w:rPr>
          <w:rFonts w:asciiTheme="minorHAnsi" w:hAnsiTheme="minorHAnsi" w:cstheme="minorHAnsi"/>
          <w:sz w:val="22"/>
          <w:szCs w:val="22"/>
        </w:rPr>
        <w:t xml:space="preserve">Object Oriented Programming, Systems Programming 2, </w:t>
      </w:r>
      <w:r>
        <w:rPr>
          <w:rFonts w:asciiTheme="minorHAnsi" w:hAnsiTheme="minorHAnsi" w:cstheme="minorHAnsi"/>
          <w:sz w:val="22"/>
          <w:szCs w:val="22"/>
        </w:rPr>
        <w:t xml:space="preserve">Algorithms 1. </w:t>
      </w:r>
    </w:p>
    <w:p w14:paraId="135417A9" w14:textId="77777777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lastRenderedPageBreak/>
        <w:t>Method of instruction</w:t>
      </w:r>
    </w:p>
    <w:p w14:paraId="5F2E5E4E" w14:textId="77777777" w:rsidR="00CE7E4A" w:rsidRDefault="003B1364" w:rsidP="003B1364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The course </w:t>
      </w:r>
      <w:r w:rsidR="00F31BD9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applies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project-based learning. During the course, every team of students </w:t>
      </w:r>
      <w:r w:rsidR="00C37C58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designs 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a unique, </w:t>
      </w:r>
      <w:r w:rsidR="007C00FE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novel</w:t>
      </w:r>
      <w:r w:rsidR="007C00FE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computer game</w:t>
      </w:r>
      <w:r w:rsidR="00C37C58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, and programs their game in the Unity engine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. </w:t>
      </w:r>
    </w:p>
    <w:p w14:paraId="6C500408" w14:textId="5B582272" w:rsidR="003B1364" w:rsidRDefault="003B1364" w:rsidP="00CE7E4A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The development proceeds in small steps: each week, </w:t>
      </w:r>
      <w:r w:rsidR="004F7081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the students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develop a new aspect of their game, based on the material taught in class. They receive feedback from the TA on each weekly assignment; additionally, they present </w:t>
      </w:r>
      <w:r w:rsidR="00F62DAC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parts 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of their work in class and get additional feedback from the lecturer.</w:t>
      </w:r>
      <w:r w:rsidR="003C22A8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At the final lecture, they present their project in front of judges from leading game development companies. The judges choose the 3 best games of the year.</w:t>
      </w:r>
    </w:p>
    <w:p w14:paraId="183E8FD2" w14:textId="5015B866" w:rsidR="003B1364" w:rsidRPr="003B1364" w:rsidRDefault="003B1364" w:rsidP="003B1364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The material is taught in a</w:t>
      </w:r>
      <w:r w:rsidR="00854F81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we</w:t>
      </w:r>
      <w:r w:rsidR="0015086D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e</w:t>
      </w:r>
      <w:r w:rsidR="00854F81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kly lecture, given frontally in class, and simultaneously broadcast in Zoom. The lecture consists of two parts: In the first part, selected students present their solutions to last week’s assignment; in the second, new material is taught.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</w:t>
      </w:r>
    </w:p>
    <w:p w14:paraId="30974A6C" w14:textId="2C391E65" w:rsidR="003B74DC" w:rsidRPr="00F71FA4" w:rsidRDefault="00BC312B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</w:t>
      </w:r>
      <w:r w:rsidR="00D07C37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ourse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5387"/>
        <w:gridCol w:w="1751"/>
      </w:tblGrid>
      <w:tr w:rsidR="003B74DC" w:rsidRPr="00286E29" w14:paraId="6CD83A09" w14:textId="77777777" w:rsidTr="003B74DC">
        <w:tc>
          <w:tcPr>
            <w:tcW w:w="1384" w:type="dxa"/>
          </w:tcPr>
          <w:p w14:paraId="2F291DD4" w14:textId="08C6E18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135510487"/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Lesson unit</w:t>
            </w:r>
          </w:p>
        </w:tc>
        <w:tc>
          <w:tcPr>
            <w:tcW w:w="5387" w:type="dxa"/>
          </w:tcPr>
          <w:p w14:paraId="576A22E9" w14:textId="0EB6D5BA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Subject</w:t>
            </w:r>
          </w:p>
        </w:tc>
        <w:tc>
          <w:tcPr>
            <w:tcW w:w="1751" w:type="dxa"/>
          </w:tcPr>
          <w:p w14:paraId="1DCA16C5" w14:textId="5F12CD4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 xml:space="preserve">Lesson # </w:t>
            </w:r>
          </w:p>
        </w:tc>
      </w:tr>
      <w:tr w:rsidR="003B74DC" w:rsidRPr="00286E29" w14:paraId="4F8D265E" w14:textId="77777777" w:rsidTr="003B74DC">
        <w:tc>
          <w:tcPr>
            <w:tcW w:w="1384" w:type="dxa"/>
          </w:tcPr>
          <w:p w14:paraId="3E376D7F" w14:textId="6F5A40BC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5387" w:type="dxa"/>
          </w:tcPr>
          <w:p w14:paraId="6F706F49" w14:textId="340D605A" w:rsidR="003B74DC" w:rsidRPr="00286E29" w:rsidRDefault="00C669E0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Game design: ideas; </w:t>
            </w:r>
            <w:r w:rsidR="00DD31DD">
              <w:rPr>
                <w:rFonts w:asciiTheme="minorHAnsi" w:hAnsiTheme="minorHAnsi" w:cstheme="minorHAnsi"/>
                <w:sz w:val="22"/>
                <w:szCs w:val="22"/>
              </w:rPr>
              <w:t>player experience; formal elements.</w:t>
            </w:r>
          </w:p>
        </w:tc>
        <w:tc>
          <w:tcPr>
            <w:tcW w:w="1751" w:type="dxa"/>
          </w:tcPr>
          <w:p w14:paraId="476A2EAB" w14:textId="30464B02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3B74DC" w:rsidRPr="00286E29" w14:paraId="21B41E3E" w14:textId="77777777" w:rsidTr="003B74DC">
        <w:tc>
          <w:tcPr>
            <w:tcW w:w="1384" w:type="dxa"/>
          </w:tcPr>
          <w:p w14:paraId="6C760B5B" w14:textId="2F5565BD" w:rsidR="003B74DC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5387" w:type="dxa"/>
          </w:tcPr>
          <w:p w14:paraId="079E8172" w14:textId="6A07536C" w:rsidR="003B74DC" w:rsidRPr="00286E29" w:rsidRDefault="00DD31DD" w:rsidP="00DD31DD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y: game-objects and components.</w:t>
            </w:r>
            <w:r w:rsidR="00777914">
              <w:rPr>
                <w:rFonts w:asciiTheme="minorHAnsi" w:hAnsiTheme="minorHAnsi" w:cstheme="minorHAnsi"/>
                <w:sz w:val="22"/>
                <w:szCs w:val="22"/>
              </w:rPr>
              <w:t xml:space="preserve"> C# basics.</w:t>
            </w:r>
          </w:p>
        </w:tc>
        <w:tc>
          <w:tcPr>
            <w:tcW w:w="1751" w:type="dxa"/>
          </w:tcPr>
          <w:p w14:paraId="66D8AEBB" w14:textId="1FFB6CF1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284B65" w:rsidRPr="00286E29" w14:paraId="216E240D" w14:textId="77777777" w:rsidTr="003B74DC">
        <w:tc>
          <w:tcPr>
            <w:tcW w:w="1384" w:type="dxa"/>
          </w:tcPr>
          <w:p w14:paraId="312AFC79" w14:textId="54FFBC66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5387" w:type="dxa"/>
          </w:tcPr>
          <w:p w14:paraId="5924707E" w14:textId="4930FA4A" w:rsidR="00284B65" w:rsidRPr="00286E29" w:rsidRDefault="00C669E0" w:rsidP="00C669E0">
            <w:pPr>
              <w:bidi w:val="0"/>
              <w:rPr>
                <w:rFonts w:asciiTheme="minorHAnsi" w:hAnsiTheme="minorHAnsi" w:cstheme="minorHAnsi"/>
                <w:sz w:val="22"/>
                <w:szCs w:val="22"/>
                <w:lang w:val="en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y: triggers.</w:t>
            </w:r>
          </w:p>
        </w:tc>
        <w:tc>
          <w:tcPr>
            <w:tcW w:w="1751" w:type="dxa"/>
          </w:tcPr>
          <w:p w14:paraId="65FC7700" w14:textId="0CF034D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284B65" w:rsidRPr="00286E29" w14:paraId="061AC60C" w14:textId="77777777" w:rsidTr="003B74DC">
        <w:tc>
          <w:tcPr>
            <w:tcW w:w="1384" w:type="dxa"/>
          </w:tcPr>
          <w:p w14:paraId="716427A0" w14:textId="3413FAC0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5387" w:type="dxa"/>
          </w:tcPr>
          <w:p w14:paraId="2A510F13" w14:textId="5D60AD4A" w:rsidR="00284B65" w:rsidRPr="00286E29" w:rsidRDefault="00C669E0" w:rsidP="00C669E0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y: physics</w:t>
            </w:r>
            <w:r w:rsidR="00777914">
              <w:rPr>
                <w:rFonts w:asciiTheme="minorHAnsi" w:hAnsiTheme="minorHAnsi" w:cstheme="minorHAnsi"/>
                <w:sz w:val="22"/>
                <w:szCs w:val="22"/>
              </w:rPr>
              <w:t xml:space="preserve"> engin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751" w:type="dxa"/>
          </w:tcPr>
          <w:p w14:paraId="02BC1FC0" w14:textId="50364AAC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3B74DC" w:rsidRPr="00286E29" w14:paraId="5F82F51A" w14:textId="77777777" w:rsidTr="003B74DC">
        <w:tc>
          <w:tcPr>
            <w:tcW w:w="1384" w:type="dxa"/>
          </w:tcPr>
          <w:p w14:paraId="58C90DBC" w14:textId="36D9BD97" w:rsidR="003B74DC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5387" w:type="dxa"/>
          </w:tcPr>
          <w:p w14:paraId="3420DA09" w14:textId="0D21A258" w:rsidR="003B74DC" w:rsidRPr="00286E29" w:rsidRDefault="00C669E0" w:rsidP="00C669E0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ame design: dramatic elements.</w:t>
            </w:r>
          </w:p>
        </w:tc>
        <w:tc>
          <w:tcPr>
            <w:tcW w:w="1751" w:type="dxa"/>
          </w:tcPr>
          <w:p w14:paraId="6B5964F5" w14:textId="7A656D56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</w:tr>
      <w:tr w:rsidR="00284B65" w:rsidRPr="00286E29" w14:paraId="048162F6" w14:textId="77777777" w:rsidTr="003B74DC">
        <w:tc>
          <w:tcPr>
            <w:tcW w:w="1384" w:type="dxa"/>
          </w:tcPr>
          <w:p w14:paraId="69CD0236" w14:textId="215521DE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5387" w:type="dxa"/>
          </w:tcPr>
          <w:p w14:paraId="78DAB7BE" w14:textId="7D6566C5" w:rsidR="00284B65" w:rsidRPr="00286E29" w:rsidRDefault="00C669E0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y: two-dimensional world; tilemap.</w:t>
            </w:r>
          </w:p>
        </w:tc>
        <w:tc>
          <w:tcPr>
            <w:tcW w:w="1751" w:type="dxa"/>
          </w:tcPr>
          <w:p w14:paraId="79C7E3F7" w14:textId="1913B602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284B65" w:rsidRPr="00286E29" w14:paraId="5F2E47F1" w14:textId="77777777" w:rsidTr="003B74DC">
        <w:tc>
          <w:tcPr>
            <w:tcW w:w="1384" w:type="dxa"/>
          </w:tcPr>
          <w:p w14:paraId="5E24AEAF" w14:textId="1851CF6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5387" w:type="dxa"/>
          </w:tcPr>
          <w:p w14:paraId="404E685C" w14:textId="566709B3" w:rsidR="00284B65" w:rsidRPr="00286E29" w:rsidRDefault="00C669E0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y: three-dimensional world; terrain.</w:t>
            </w:r>
          </w:p>
        </w:tc>
        <w:tc>
          <w:tcPr>
            <w:tcW w:w="1751" w:type="dxa"/>
          </w:tcPr>
          <w:p w14:paraId="1B0663C5" w14:textId="67B63F4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</w:tr>
      <w:tr w:rsidR="00284B65" w:rsidRPr="00286E29" w14:paraId="3BAA5363" w14:textId="77777777" w:rsidTr="003B74DC">
        <w:tc>
          <w:tcPr>
            <w:tcW w:w="1384" w:type="dxa"/>
          </w:tcPr>
          <w:p w14:paraId="0D8ADE6B" w14:textId="580D452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5387" w:type="dxa"/>
          </w:tcPr>
          <w:p w14:paraId="238357A2" w14:textId="0BE5D896" w:rsidR="00284B65" w:rsidRPr="00286E29" w:rsidRDefault="00C669E0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ame design: dynamic elements.</w:t>
            </w:r>
          </w:p>
        </w:tc>
        <w:tc>
          <w:tcPr>
            <w:tcW w:w="1751" w:type="dxa"/>
          </w:tcPr>
          <w:p w14:paraId="00C5B480" w14:textId="4C25F9F8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</w:tr>
      <w:tr w:rsidR="000D3378" w:rsidRPr="00286E29" w14:paraId="30FAD26C" w14:textId="77777777" w:rsidTr="003B74DC">
        <w:tc>
          <w:tcPr>
            <w:tcW w:w="1384" w:type="dxa"/>
          </w:tcPr>
          <w:p w14:paraId="168850C8" w14:textId="21673E78" w:rsidR="000D3378" w:rsidRPr="00286E29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5387" w:type="dxa"/>
          </w:tcPr>
          <w:p w14:paraId="068FD905" w14:textId="3FC0C891" w:rsidR="000D3378" w:rsidRDefault="00C669E0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ame design: tuning.</w:t>
            </w:r>
          </w:p>
        </w:tc>
        <w:tc>
          <w:tcPr>
            <w:tcW w:w="1751" w:type="dxa"/>
          </w:tcPr>
          <w:p w14:paraId="5785542B" w14:textId="570FBC1B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</w:tr>
      <w:tr w:rsidR="000D3378" w:rsidRPr="00286E29" w14:paraId="0EB33E0F" w14:textId="77777777" w:rsidTr="003B74DC">
        <w:tc>
          <w:tcPr>
            <w:tcW w:w="1384" w:type="dxa"/>
          </w:tcPr>
          <w:p w14:paraId="6EAC298E" w14:textId="4B3F546C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5387" w:type="dxa"/>
          </w:tcPr>
          <w:p w14:paraId="5DC31BDA" w14:textId="71AAA396" w:rsidR="000D3378" w:rsidRDefault="00C669E0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y: multi-player games.</w:t>
            </w:r>
          </w:p>
        </w:tc>
        <w:tc>
          <w:tcPr>
            <w:tcW w:w="1751" w:type="dxa"/>
          </w:tcPr>
          <w:p w14:paraId="2110705C" w14:textId="4195E301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</w:tr>
      <w:tr w:rsidR="000D3378" w:rsidRPr="00286E29" w14:paraId="26DC43B9" w14:textId="77777777" w:rsidTr="003B74DC">
        <w:tc>
          <w:tcPr>
            <w:tcW w:w="1384" w:type="dxa"/>
          </w:tcPr>
          <w:p w14:paraId="4C297E3C" w14:textId="11C952E0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5387" w:type="dxa"/>
          </w:tcPr>
          <w:p w14:paraId="6EDC94DE" w14:textId="002FCF2A" w:rsidR="000D3378" w:rsidRDefault="00C669E0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nity: user interface.</w:t>
            </w:r>
          </w:p>
        </w:tc>
        <w:tc>
          <w:tcPr>
            <w:tcW w:w="1751" w:type="dxa"/>
          </w:tcPr>
          <w:p w14:paraId="1F47F705" w14:textId="3DEF570D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</w:tr>
      <w:tr w:rsidR="000D3378" w:rsidRPr="00286E29" w14:paraId="0C88B721" w14:textId="77777777" w:rsidTr="003B74DC">
        <w:tc>
          <w:tcPr>
            <w:tcW w:w="1384" w:type="dxa"/>
          </w:tcPr>
          <w:p w14:paraId="2A3D14CA" w14:textId="5F08006F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5387" w:type="dxa"/>
          </w:tcPr>
          <w:p w14:paraId="04533FEF" w14:textId="58B85E94" w:rsidR="000D3378" w:rsidRDefault="00C669E0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vanced topic: AI / analytics / mobile games.</w:t>
            </w:r>
          </w:p>
        </w:tc>
        <w:tc>
          <w:tcPr>
            <w:tcW w:w="1751" w:type="dxa"/>
          </w:tcPr>
          <w:p w14:paraId="08C8704C" w14:textId="60D601B7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</w:tr>
      <w:tr w:rsidR="000D3378" w:rsidRPr="00286E29" w14:paraId="4ABC982A" w14:textId="77777777" w:rsidTr="003B74DC">
        <w:tc>
          <w:tcPr>
            <w:tcW w:w="1384" w:type="dxa"/>
          </w:tcPr>
          <w:p w14:paraId="29A43826" w14:textId="3C862959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5387" w:type="dxa"/>
          </w:tcPr>
          <w:p w14:paraId="1C0ACF44" w14:textId="59097C22" w:rsidR="000D3378" w:rsidRDefault="00C669E0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ame presentation &amp; competition.</w:t>
            </w:r>
          </w:p>
        </w:tc>
        <w:tc>
          <w:tcPr>
            <w:tcW w:w="1751" w:type="dxa"/>
          </w:tcPr>
          <w:p w14:paraId="65BE25CA" w14:textId="3CFCDD2E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</w:tr>
    </w:tbl>
    <w:bookmarkEnd w:id="0"/>
    <w:p w14:paraId="72DFE784" w14:textId="6C068ECE" w:rsidR="00DB5E61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requirements:</w:t>
      </w:r>
    </w:p>
    <w:p w14:paraId="66A480ED" w14:textId="77777777" w:rsidR="003B1364" w:rsidRDefault="003B1364" w:rsidP="003B1364">
      <w:pPr>
        <w:pStyle w:val="Heading1"/>
        <w:tabs>
          <w:tab w:val="num" w:pos="425"/>
        </w:tabs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re will be weekly assignments of two types: </w:t>
      </w:r>
    </w:p>
    <w:p w14:paraId="760EA7EC" w14:textId="38303280" w:rsidR="003B1364" w:rsidRDefault="003B1364" w:rsidP="003B1364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Usual assignments – for rehearsing the material taught on class. </w:t>
      </w:r>
    </w:p>
    <w:p w14:paraId="5B6D48FB" w14:textId="07830636" w:rsidR="003B1364" w:rsidRDefault="003B1364" w:rsidP="003B1364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Rolling assignments – </w:t>
      </w:r>
      <w:r w:rsidR="003C22A8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for developing the </w:t>
      </w:r>
      <w:r w:rsidR="007C00FE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novel </w:t>
      </w:r>
      <w:r w:rsidR="003C22A8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computer game.</w:t>
      </w:r>
    </w:p>
    <w:p w14:paraId="4B27098F" w14:textId="2B8856A0" w:rsidR="003C22A8" w:rsidRDefault="003C22A8" w:rsidP="003C22A8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All in all, there will be 18 assignments; each assignment is worth </w:t>
      </w:r>
      <w:r w:rsidRPr="003C22A8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3%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of the grade, for a total of </w:t>
      </w:r>
      <w:r w:rsidRPr="00C128F8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54%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.</w:t>
      </w:r>
      <w:r w:rsidR="00C128F8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</w:t>
      </w:r>
    </w:p>
    <w:p w14:paraId="491B18A3" w14:textId="209AEA26" w:rsidR="003C22A8" w:rsidRDefault="003C22A8" w:rsidP="003C22A8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In addition to submitting the assignments in time, each student has to present 3 assignments in class; each presentation is worth 12% of the grade, for a total of </w:t>
      </w:r>
      <w:r w:rsidRPr="00C128F8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36%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.</w:t>
      </w:r>
    </w:p>
    <w:p w14:paraId="4CB9B5F4" w14:textId="2A31D24A" w:rsidR="003C22A8" w:rsidRPr="003C22A8" w:rsidRDefault="003C22A8" w:rsidP="003C22A8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Finally, each team should present their project in the game competition, which occurs in the final lecture</w:t>
      </w:r>
      <w:r w:rsidR="00B82DF7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. This presentation is worth </w:t>
      </w:r>
      <w:r w:rsidR="00B82DF7" w:rsidRPr="00C128F8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10%</w:t>
      </w:r>
      <w:r w:rsidR="00B82DF7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of the grade.  </w:t>
      </w:r>
    </w:p>
    <w:p w14:paraId="1FE13B1E" w14:textId="77777777" w:rsidR="00046E5F" w:rsidRPr="00286E29" w:rsidRDefault="00046E5F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arning Outcom</w:t>
      </w:r>
      <w:r w:rsidR="00CF6B30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e</w:t>
      </w: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:</w:t>
      </w:r>
    </w:p>
    <w:p w14:paraId="502452D0" w14:textId="433E0FA5" w:rsidR="00284B65" w:rsidRPr="00286E29" w:rsidRDefault="0051471D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>By the end of the course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>, you will be able to:</w:t>
      </w:r>
    </w:p>
    <w:p w14:paraId="136D0566" w14:textId="0E0D1902" w:rsidR="00284B65" w:rsidRDefault="00284B65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 xml:space="preserve">1. </w:t>
      </w:r>
      <w:r w:rsidR="0077707C">
        <w:rPr>
          <w:rFonts w:asciiTheme="minorHAnsi" w:hAnsiTheme="minorHAnsi" w:cstheme="minorHAnsi"/>
          <w:kern w:val="32"/>
          <w:sz w:val="22"/>
          <w:szCs w:val="22"/>
        </w:rPr>
        <w:t>Invent a unique and novel computer game.</w:t>
      </w:r>
    </w:p>
    <w:p w14:paraId="05E61405" w14:textId="0366D4A1" w:rsidR="0077707C" w:rsidRPr="00286E29" w:rsidRDefault="0077707C" w:rsidP="0077707C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2. Define the player experience in your game.</w:t>
      </w:r>
    </w:p>
    <w:p w14:paraId="038D7AD0" w14:textId="79DDC20D" w:rsidR="00284B65" w:rsidRDefault="0077707C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3</w:t>
      </w:r>
      <w:r w:rsidR="00284B65" w:rsidRPr="00286E29">
        <w:rPr>
          <w:rFonts w:asciiTheme="minorHAnsi" w:hAnsiTheme="minorHAnsi" w:cstheme="minorHAnsi"/>
          <w:kern w:val="32"/>
          <w:sz w:val="22"/>
          <w:szCs w:val="22"/>
        </w:rPr>
        <w:t xml:space="preserve">. </w:t>
      </w:r>
      <w:r>
        <w:rPr>
          <w:rFonts w:asciiTheme="minorHAnsi" w:hAnsiTheme="minorHAnsi" w:cstheme="minorHAnsi"/>
          <w:kern w:val="32"/>
          <w:sz w:val="22"/>
          <w:szCs w:val="22"/>
        </w:rPr>
        <w:t>Design all elements of your game – formal, dramatic and dynamic.</w:t>
      </w:r>
    </w:p>
    <w:p w14:paraId="5B6755FA" w14:textId="7C2E803A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lastRenderedPageBreak/>
        <w:t xml:space="preserve">4. </w:t>
      </w:r>
      <w:r w:rsidR="0077707C">
        <w:rPr>
          <w:rFonts w:asciiTheme="minorHAnsi" w:hAnsiTheme="minorHAnsi" w:cstheme="minorHAnsi"/>
          <w:kern w:val="32"/>
          <w:sz w:val="22"/>
          <w:szCs w:val="22"/>
        </w:rPr>
        <w:t>Program your game in Unity and C#.</w:t>
      </w:r>
    </w:p>
    <w:p w14:paraId="16255317" w14:textId="4FC80D97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 xml:space="preserve">5. </w:t>
      </w:r>
      <w:r w:rsidR="0077707C">
        <w:rPr>
          <w:rFonts w:asciiTheme="minorHAnsi" w:hAnsiTheme="minorHAnsi" w:cstheme="minorHAnsi"/>
          <w:kern w:val="32"/>
          <w:sz w:val="22"/>
          <w:szCs w:val="22"/>
        </w:rPr>
        <w:t>Perform thorough unit-tests and play-tests on your game.</w:t>
      </w:r>
    </w:p>
    <w:p w14:paraId="1EA5A7AC" w14:textId="4707D08B" w:rsidR="00D07C37" w:rsidRPr="00286E29" w:rsidRDefault="00806F27" w:rsidP="00A83749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 xml:space="preserve">6. </w:t>
      </w:r>
      <w:r w:rsidR="0077707C">
        <w:rPr>
          <w:rFonts w:asciiTheme="minorHAnsi" w:hAnsiTheme="minorHAnsi" w:cstheme="minorHAnsi"/>
          <w:kern w:val="32"/>
          <w:sz w:val="22"/>
          <w:szCs w:val="22"/>
        </w:rPr>
        <w:t>Tune and improve your game so that it attains the desirable player experience.</w:t>
      </w:r>
    </w:p>
    <w:p w14:paraId="08EBEE57" w14:textId="7951BB2F" w:rsidR="00F10B21" w:rsidRPr="00F71FA4" w:rsidRDefault="001E792C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Style w:val="Hyperlink"/>
          <w:rFonts w:asciiTheme="minorHAnsi" w:eastAsia="MS Mincho" w:hAnsiTheme="minorHAnsi" w:cstheme="minorHAnsi"/>
          <w:snapToGrid w:val="0"/>
          <w:color w:val="auto"/>
          <w:kern w:val="32"/>
          <w:sz w:val="22"/>
          <w:szCs w:val="22"/>
          <w:u w:val="none"/>
          <w:rtl/>
          <w:lang w:eastAsia="ja-JP"/>
        </w:rPr>
      </w:pPr>
      <w:r w:rsidRPr="001E792C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Main textbook and additional text books</w:t>
      </w: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:</w:t>
      </w:r>
    </w:p>
    <w:p w14:paraId="228BF7CB" w14:textId="77777777" w:rsidR="000B7FEB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1. </w:t>
      </w:r>
      <w:r w:rsidR="003E5B70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Lecture notes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from previous years (in Hebrew) are available at GitHub:</w:t>
      </w:r>
    </w:p>
    <w:p w14:paraId="29B54F9D" w14:textId="38B8F554" w:rsidR="000B7FEB" w:rsidRDefault="000B7FEB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7" w:history="1">
        <w:r w:rsidRPr="005270C5">
          <w:rPr>
            <w:rStyle w:val="Hyperlink"/>
            <w:rFonts w:ascii="Arial" w:hAnsi="Arial" w:cs="Arial"/>
            <w:sz w:val="20"/>
            <w:szCs w:val="20"/>
          </w:rPr>
          <w:t>https://github.com/gamedev-at-ariel/gamedev-5785</w:t>
        </w:r>
      </w:hyperlink>
    </w:p>
    <w:p w14:paraId="055B4F75" w14:textId="77777777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0147411C" w14:textId="5626B151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.</w:t>
      </w:r>
      <w:r w:rsidR="003B567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Video recordings of lectures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from </w:t>
      </w:r>
      <w:r w:rsidR="003B567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02</w:t>
      </w:r>
      <w:r w:rsidR="000B7FE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</w:t>
      </w:r>
      <w:r w:rsidR="003B5678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(in Hebrew) are available at Youtube:</w:t>
      </w:r>
    </w:p>
    <w:p w14:paraId="04C621A8" w14:textId="782FD6D7" w:rsidR="00F10B21" w:rsidRDefault="000B7FEB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8" w:history="1">
        <w:r w:rsidRPr="005270C5">
          <w:rPr>
            <w:rStyle w:val="Hyperlink"/>
            <w:rFonts w:ascii="Arial" w:hAnsi="Arial" w:cs="Arial"/>
            <w:sz w:val="20"/>
            <w:szCs w:val="20"/>
          </w:rPr>
          <w:t>https://www.youtube.com/playlist?list=PLM9fKcsATjxjqsyIcU4IRWuo-w4rQf_Pb</w:t>
        </w:r>
      </w:hyperlink>
    </w:p>
    <w:p w14:paraId="19F7DA7B" w14:textId="77777777" w:rsidR="00F10B21" w:rsidRPr="00EA38C6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4F8D0730" w14:textId="5B69658A" w:rsidR="004103CC" w:rsidRDefault="00F10B21" w:rsidP="004103CC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3. </w:t>
      </w:r>
      <w:r w:rsidR="004103CC" w:rsidRPr="004103CC">
        <w:rPr>
          <w:rFonts w:ascii="Arial" w:hAnsi="Arial" w:cs="Arial"/>
          <w:sz w:val="20"/>
          <w:szCs w:val="20"/>
        </w:rPr>
        <w:t>Tracy Fullerton</w:t>
      </w:r>
      <w:r w:rsidR="004D27C0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="004103CC" w:rsidRPr="004103CC">
        <w:rPr>
          <w:rFonts w:ascii="Arial" w:hAnsi="Arial" w:cs="Arial"/>
          <w:b/>
          <w:bCs/>
          <w:i/>
          <w:iCs/>
          <w:sz w:val="20"/>
          <w:szCs w:val="20"/>
        </w:rPr>
        <w:t>Game Design Workshop: A Playcentric Approach to Creating Innovative Games</w:t>
      </w:r>
      <w:r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”, </w:t>
      </w:r>
      <w:r w:rsidR="00AC4FF3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4th edition, </w:t>
      </w:r>
      <w:r w:rsidR="004103CC">
        <w:rPr>
          <w:rStyle w:val="Strong"/>
          <w:rFonts w:ascii="Arial" w:hAnsi="Arial" w:cs="Arial"/>
          <w:b w:val="0"/>
          <w:bCs w:val="0"/>
          <w:sz w:val="20"/>
          <w:szCs w:val="20"/>
        </w:rPr>
        <w:t>CRC Press, 2018.</w:t>
      </w:r>
    </w:p>
    <w:p w14:paraId="3887EC39" w14:textId="77777777" w:rsidR="004103CC" w:rsidRDefault="004103CC" w:rsidP="004103CC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</w:p>
    <w:p w14:paraId="219DDBCA" w14:textId="79013CC8" w:rsidR="00EA38C6" w:rsidRDefault="00EA38C6" w:rsidP="0066396B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4.  </w:t>
      </w:r>
      <w:r w:rsidR="0066396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Jeremy Gibson Bond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="0066396B" w:rsidRPr="0066396B">
        <w:rPr>
          <w:rFonts w:ascii="Arial" w:hAnsi="Arial" w:cs="Arial"/>
          <w:b/>
          <w:bCs/>
          <w:i/>
          <w:iCs/>
          <w:sz w:val="20"/>
          <w:szCs w:val="20"/>
        </w:rPr>
        <w:t xml:space="preserve">Introduction to Game Design, Prototyping, and Development: From Concept to Playable Game with Unity and C#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”</w:t>
      </w:r>
      <w:r w:rsidR="0066396B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,</w:t>
      </w:r>
      <w:r w:rsidR="00AC4FF3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3rd edition, </w:t>
      </w:r>
      <w:r w:rsidR="00AD39CC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Addison-Wesley, </w:t>
      </w:r>
      <w:r w:rsidR="00AC4FF3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022.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</w:t>
      </w:r>
    </w:p>
    <w:p w14:paraId="591280F2" w14:textId="38E7959D" w:rsidR="00DA499C" w:rsidRPr="00286E29" w:rsidRDefault="00D07C37" w:rsidP="001E792C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Required material for the examination</w:t>
      </w:r>
    </w:p>
    <w:p w14:paraId="541E26AF" w14:textId="5136E5CC" w:rsidR="00D07C37" w:rsidRPr="00286E29" w:rsidRDefault="003B1364" w:rsidP="0053175A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re is no exam – the course </w:t>
      </w:r>
      <w:r w:rsidR="004A1CEC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grade 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is based on assignments only.</w:t>
      </w:r>
    </w:p>
    <w:sectPr w:rsidR="00D07C37" w:rsidRPr="00286E2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Nachlieli CLM">
    <w:altName w:val="Tahoma"/>
    <w:panose1 w:val="02000603000000000000"/>
    <w:charset w:val="B1"/>
    <w:family w:val="modern"/>
    <w:notTrueType/>
    <w:pitch w:val="variable"/>
    <w:sig w:usb0="80000803" w:usb1="50002842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824DA"/>
    <w:multiLevelType w:val="hybridMultilevel"/>
    <w:tmpl w:val="E8387056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DA178AC"/>
    <w:multiLevelType w:val="multilevel"/>
    <w:tmpl w:val="B71674C6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" w15:restartNumberingAfterBreak="0">
    <w:nsid w:val="17716CEF"/>
    <w:multiLevelType w:val="hybridMultilevel"/>
    <w:tmpl w:val="D298B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1C4A6893"/>
    <w:multiLevelType w:val="hybridMultilevel"/>
    <w:tmpl w:val="4610354A"/>
    <w:lvl w:ilvl="0" w:tplc="E12CFDE8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6B376B"/>
    <w:multiLevelType w:val="hybridMultilevel"/>
    <w:tmpl w:val="801297E4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5" w15:restartNumberingAfterBreak="0">
    <w:nsid w:val="23ED75AB"/>
    <w:multiLevelType w:val="hybridMultilevel"/>
    <w:tmpl w:val="04E8A96C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 w15:restartNumberingAfterBreak="0">
    <w:nsid w:val="2B8125AB"/>
    <w:multiLevelType w:val="hybridMultilevel"/>
    <w:tmpl w:val="8DFA3AF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 w15:restartNumberingAfterBreak="0">
    <w:nsid w:val="324B195C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360"/>
        </w:tabs>
        <w:ind w:left="72" w:right="360" w:hanging="72"/>
      </w:pPr>
      <w:rPr>
        <w:rFonts w:ascii="Tahoma" w:hAnsi="Tahoma" w:cs="Tahoma" w:hint="default"/>
        <w:b/>
        <w:bCs/>
      </w:rPr>
    </w:lvl>
  </w:abstractNum>
  <w:abstractNum w:abstractNumId="8" w15:restartNumberingAfterBreak="0">
    <w:nsid w:val="35582A4D"/>
    <w:multiLevelType w:val="hybridMultilevel"/>
    <w:tmpl w:val="13D065A4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" w15:restartNumberingAfterBreak="0">
    <w:nsid w:val="35E00A61"/>
    <w:multiLevelType w:val="hybridMultilevel"/>
    <w:tmpl w:val="514EA998"/>
    <w:lvl w:ilvl="0" w:tplc="E364EFB8">
      <w:numFmt w:val="bullet"/>
      <w:lvlText w:val=""/>
      <w:lvlJc w:val="left"/>
      <w:pPr>
        <w:ind w:left="785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0" w15:restartNumberingAfterBreak="0">
    <w:nsid w:val="3BC70E35"/>
    <w:multiLevelType w:val="hybridMultilevel"/>
    <w:tmpl w:val="956E1D0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43FC5E4C"/>
    <w:multiLevelType w:val="hybridMultilevel"/>
    <w:tmpl w:val="B6FC646A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 w15:restartNumberingAfterBreak="0">
    <w:nsid w:val="45EB7C18"/>
    <w:multiLevelType w:val="multilevel"/>
    <w:tmpl w:val="0B2600A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DEA4261"/>
    <w:multiLevelType w:val="hybridMultilevel"/>
    <w:tmpl w:val="1CBE0636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4" w15:restartNumberingAfterBreak="0">
    <w:nsid w:val="4F5001F0"/>
    <w:multiLevelType w:val="multilevel"/>
    <w:tmpl w:val="039CEBC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503B3FFB"/>
    <w:multiLevelType w:val="hybridMultilevel"/>
    <w:tmpl w:val="D79C21AA"/>
    <w:lvl w:ilvl="0" w:tplc="D4EE3B50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044E9"/>
    <w:multiLevelType w:val="hybridMultilevel"/>
    <w:tmpl w:val="E5CECA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1B72E0D"/>
    <w:multiLevelType w:val="hybridMultilevel"/>
    <w:tmpl w:val="DB3ABF00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8" w15:restartNumberingAfterBreak="0">
    <w:nsid w:val="54256813"/>
    <w:multiLevelType w:val="hybridMultilevel"/>
    <w:tmpl w:val="D10E9F3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9" w15:restartNumberingAfterBreak="0">
    <w:nsid w:val="5A39147B"/>
    <w:multiLevelType w:val="hybridMultilevel"/>
    <w:tmpl w:val="CE88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00164"/>
    <w:multiLevelType w:val="hybridMultilevel"/>
    <w:tmpl w:val="59E048DE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1522066">
      <w:start w:val="1"/>
      <w:numFmt w:val="lowerLetter"/>
      <w:lvlText w:val="%2."/>
      <w:lvlJc w:val="left"/>
      <w:pPr>
        <w:tabs>
          <w:tab w:val="num" w:pos="900"/>
        </w:tabs>
        <w:ind w:left="900" w:right="900" w:hanging="360"/>
      </w:pPr>
      <w:rPr>
        <w:rFonts w:ascii="Times New Roman" w:eastAsia="Times New Roman" w:hAnsi="Times New Roman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1" w15:restartNumberingAfterBreak="0">
    <w:nsid w:val="6A2F4F82"/>
    <w:multiLevelType w:val="hybridMultilevel"/>
    <w:tmpl w:val="8F30A3B2"/>
    <w:lvl w:ilvl="0" w:tplc="2466A30C">
      <w:start w:val="1"/>
      <w:numFmt w:val="decimal"/>
      <w:lvlText w:val="%1."/>
      <w:lvlJc w:val="left"/>
      <w:pPr>
        <w:tabs>
          <w:tab w:val="num" w:pos="785"/>
        </w:tabs>
        <w:ind w:left="785" w:right="785" w:hanging="425"/>
      </w:pPr>
      <w:rPr>
        <w:rFonts w:hint="default"/>
      </w:rPr>
    </w:lvl>
    <w:lvl w:ilvl="1" w:tplc="7F58C60E">
      <w:start w:val="4"/>
      <w:numFmt w:val="bullet"/>
      <w:lvlText w:val="-"/>
      <w:lvlJc w:val="left"/>
      <w:pPr>
        <w:tabs>
          <w:tab w:val="num" w:pos="1800"/>
        </w:tabs>
        <w:ind w:left="1800" w:right="1800" w:hanging="360"/>
      </w:pPr>
      <w:rPr>
        <w:rFonts w:ascii="Tahoma" w:eastAsia="MS Mincho" w:hAnsi="Tahoma" w:cs="Tahoma" w:hint="default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2" w15:restartNumberingAfterBreak="0">
    <w:nsid w:val="6B394B20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928"/>
        </w:tabs>
        <w:ind w:left="640" w:right="360" w:hanging="72"/>
      </w:pPr>
      <w:rPr>
        <w:rFonts w:ascii="Tahoma" w:hAnsi="Tahoma" w:cs="Tahoma" w:hint="default"/>
        <w:b/>
        <w:bCs/>
      </w:rPr>
    </w:lvl>
  </w:abstractNum>
  <w:abstractNum w:abstractNumId="23" w15:restartNumberingAfterBreak="0">
    <w:nsid w:val="7B4B2E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num w:numId="1" w16cid:durableId="858348854">
    <w:abstractNumId w:val="2"/>
  </w:num>
  <w:num w:numId="2" w16cid:durableId="1286430852">
    <w:abstractNumId w:val="20"/>
  </w:num>
  <w:num w:numId="3" w16cid:durableId="950623430">
    <w:abstractNumId w:val="1"/>
  </w:num>
  <w:num w:numId="4" w16cid:durableId="2119835062">
    <w:abstractNumId w:val="23"/>
  </w:num>
  <w:num w:numId="5" w16cid:durableId="1355155196">
    <w:abstractNumId w:val="22"/>
  </w:num>
  <w:num w:numId="6" w16cid:durableId="252784816">
    <w:abstractNumId w:val="5"/>
  </w:num>
  <w:num w:numId="7" w16cid:durableId="401635013">
    <w:abstractNumId w:val="13"/>
  </w:num>
  <w:num w:numId="8" w16cid:durableId="1424036563">
    <w:abstractNumId w:val="21"/>
  </w:num>
  <w:num w:numId="9" w16cid:durableId="1398356458">
    <w:abstractNumId w:val="11"/>
  </w:num>
  <w:num w:numId="10" w16cid:durableId="489521122">
    <w:abstractNumId w:val="17"/>
  </w:num>
  <w:num w:numId="11" w16cid:durableId="876937850">
    <w:abstractNumId w:val="4"/>
  </w:num>
  <w:num w:numId="12" w16cid:durableId="1656106008">
    <w:abstractNumId w:val="18"/>
  </w:num>
  <w:num w:numId="13" w16cid:durableId="576748788">
    <w:abstractNumId w:val="10"/>
  </w:num>
  <w:num w:numId="14" w16cid:durableId="1567960666">
    <w:abstractNumId w:val="0"/>
  </w:num>
  <w:num w:numId="15" w16cid:durableId="1996254916">
    <w:abstractNumId w:val="16"/>
  </w:num>
  <w:num w:numId="16" w16cid:durableId="728499208">
    <w:abstractNumId w:val="6"/>
  </w:num>
  <w:num w:numId="17" w16cid:durableId="92283158">
    <w:abstractNumId w:val="7"/>
  </w:num>
  <w:num w:numId="18" w16cid:durableId="3941592">
    <w:abstractNumId w:val="8"/>
  </w:num>
  <w:num w:numId="19" w16cid:durableId="1666469121">
    <w:abstractNumId w:val="9"/>
  </w:num>
  <w:num w:numId="20" w16cid:durableId="947735906">
    <w:abstractNumId w:val="12"/>
  </w:num>
  <w:num w:numId="21" w16cid:durableId="578096268">
    <w:abstractNumId w:val="14"/>
  </w:num>
  <w:num w:numId="22" w16cid:durableId="1334801951">
    <w:abstractNumId w:val="19"/>
  </w:num>
  <w:num w:numId="23" w16cid:durableId="2053379589">
    <w:abstractNumId w:val="3"/>
  </w:num>
  <w:num w:numId="24" w16cid:durableId="12678893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tzQxsjQzNTU3MDFW0lEKTi0uzszPAykwqgUAsLym2ywAAAA="/>
  </w:docVars>
  <w:rsids>
    <w:rsidRoot w:val="0020677C"/>
    <w:rsid w:val="00000C97"/>
    <w:rsid w:val="00002B5A"/>
    <w:rsid w:val="00046E5F"/>
    <w:rsid w:val="00096FA2"/>
    <w:rsid w:val="000B7FEB"/>
    <w:rsid w:val="000D3378"/>
    <w:rsid w:val="000F3439"/>
    <w:rsid w:val="0010340E"/>
    <w:rsid w:val="0015086D"/>
    <w:rsid w:val="00166595"/>
    <w:rsid w:val="00167419"/>
    <w:rsid w:val="001742AA"/>
    <w:rsid w:val="001B5549"/>
    <w:rsid w:val="001D2702"/>
    <w:rsid w:val="001E792C"/>
    <w:rsid w:val="001F2A5D"/>
    <w:rsid w:val="0020677C"/>
    <w:rsid w:val="00284B65"/>
    <w:rsid w:val="00286E29"/>
    <w:rsid w:val="002D088A"/>
    <w:rsid w:val="003B1364"/>
    <w:rsid w:val="003B5678"/>
    <w:rsid w:val="003B74DC"/>
    <w:rsid w:val="003C22A8"/>
    <w:rsid w:val="003D11F3"/>
    <w:rsid w:val="003E00D3"/>
    <w:rsid w:val="003E5B70"/>
    <w:rsid w:val="004103CC"/>
    <w:rsid w:val="004179FD"/>
    <w:rsid w:val="0042070F"/>
    <w:rsid w:val="00426E8F"/>
    <w:rsid w:val="00441AD5"/>
    <w:rsid w:val="00485F21"/>
    <w:rsid w:val="004A1CEC"/>
    <w:rsid w:val="004D27C0"/>
    <w:rsid w:val="004F7081"/>
    <w:rsid w:val="004F7B3E"/>
    <w:rsid w:val="0051471D"/>
    <w:rsid w:val="00526A8C"/>
    <w:rsid w:val="0053175A"/>
    <w:rsid w:val="005340A5"/>
    <w:rsid w:val="00544272"/>
    <w:rsid w:val="005A4E48"/>
    <w:rsid w:val="005D411D"/>
    <w:rsid w:val="005F5A9B"/>
    <w:rsid w:val="00613A22"/>
    <w:rsid w:val="0066396B"/>
    <w:rsid w:val="006E0806"/>
    <w:rsid w:val="006E4CFC"/>
    <w:rsid w:val="00710450"/>
    <w:rsid w:val="00710DCB"/>
    <w:rsid w:val="007313EA"/>
    <w:rsid w:val="00746965"/>
    <w:rsid w:val="00756AF6"/>
    <w:rsid w:val="0077707C"/>
    <w:rsid w:val="00777914"/>
    <w:rsid w:val="007C00FE"/>
    <w:rsid w:val="00806F27"/>
    <w:rsid w:val="00832A81"/>
    <w:rsid w:val="00854F81"/>
    <w:rsid w:val="00860BAE"/>
    <w:rsid w:val="008C12EB"/>
    <w:rsid w:val="008E0522"/>
    <w:rsid w:val="008F0E13"/>
    <w:rsid w:val="00905455"/>
    <w:rsid w:val="00924B7F"/>
    <w:rsid w:val="009470DC"/>
    <w:rsid w:val="0095104C"/>
    <w:rsid w:val="00A07953"/>
    <w:rsid w:val="00A33978"/>
    <w:rsid w:val="00A561E8"/>
    <w:rsid w:val="00A61718"/>
    <w:rsid w:val="00A66597"/>
    <w:rsid w:val="00A83749"/>
    <w:rsid w:val="00AC4FF3"/>
    <w:rsid w:val="00AD39CC"/>
    <w:rsid w:val="00AE09DF"/>
    <w:rsid w:val="00B42D03"/>
    <w:rsid w:val="00B721F2"/>
    <w:rsid w:val="00B82DF7"/>
    <w:rsid w:val="00BA6AB4"/>
    <w:rsid w:val="00BC1670"/>
    <w:rsid w:val="00BC312B"/>
    <w:rsid w:val="00C0616E"/>
    <w:rsid w:val="00C065D2"/>
    <w:rsid w:val="00C128F8"/>
    <w:rsid w:val="00C37C58"/>
    <w:rsid w:val="00C617C0"/>
    <w:rsid w:val="00C669E0"/>
    <w:rsid w:val="00C900E2"/>
    <w:rsid w:val="00CE7DB9"/>
    <w:rsid w:val="00CE7E4A"/>
    <w:rsid w:val="00CF6B30"/>
    <w:rsid w:val="00D07C37"/>
    <w:rsid w:val="00D10CE8"/>
    <w:rsid w:val="00DA499C"/>
    <w:rsid w:val="00DB5E61"/>
    <w:rsid w:val="00DD31DD"/>
    <w:rsid w:val="00DE5D4A"/>
    <w:rsid w:val="00E01B95"/>
    <w:rsid w:val="00E15692"/>
    <w:rsid w:val="00E55DFD"/>
    <w:rsid w:val="00E72279"/>
    <w:rsid w:val="00EA38C6"/>
    <w:rsid w:val="00EC2188"/>
    <w:rsid w:val="00F10B21"/>
    <w:rsid w:val="00F31BD9"/>
    <w:rsid w:val="00F33B22"/>
    <w:rsid w:val="00F62DAC"/>
    <w:rsid w:val="00F71FA4"/>
    <w:rsid w:val="00F83B6F"/>
    <w:rsid w:val="00F92010"/>
    <w:rsid w:val="00FA70F6"/>
    <w:rsid w:val="00FE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02CF19"/>
  <w15:docId w15:val="{9CBD89DF-6E50-469F-97A9-AA598899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eastAsia="MS Mincho"/>
      <w:snapToGrid w:val="0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eastAsia="Times New Roman"/>
      <w:b/>
      <w:bCs/>
      <w:snapToGrid/>
      <w:u w:val="single"/>
      <w:lang w:eastAsia="he-IL"/>
    </w:rPr>
  </w:style>
  <w:style w:type="paragraph" w:styleId="Heading2">
    <w:name w:val="heading 2"/>
    <w:basedOn w:val="Normal"/>
    <w:next w:val="Normal"/>
    <w:qFormat/>
    <w:pPr>
      <w:keepNext/>
      <w:bidi w:val="0"/>
      <w:spacing w:after="120"/>
      <w:ind w:left="425"/>
      <w:jc w:val="both"/>
      <w:outlineLvl w:val="1"/>
    </w:pPr>
    <w:rPr>
      <w:rFonts w:ascii="Tahoma" w:hAnsi="Tahoma" w:cs="Tahoma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טקסט בלונים1"/>
    <w:basedOn w:val="Normal"/>
    <w:semiHidden/>
    <w:rPr>
      <w:rFonts w:ascii="Tahoma" w:hAnsi="Tahoma" w:cs="Tahoma"/>
      <w:sz w:val="16"/>
      <w:szCs w:val="16"/>
    </w:rPr>
  </w:style>
  <w:style w:type="character" w:styleId="Emphasis">
    <w:name w:val="Emphasis"/>
    <w:qFormat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9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9FD"/>
    <w:rPr>
      <w:rFonts w:ascii="Tahoma" w:eastAsia="MS Mincho" w:hAnsi="Tahoma" w:cs="Tahoma"/>
      <w:snapToGrid w:val="0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E55D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96FA2"/>
    <w:rPr>
      <w:b/>
      <w:bCs/>
      <w:sz w:val="24"/>
      <w:szCs w:val="24"/>
      <w:u w:val="single"/>
      <w:lang w:eastAsia="he-IL"/>
    </w:rPr>
  </w:style>
  <w:style w:type="table" w:styleId="TableGrid">
    <w:name w:val="Table Grid"/>
    <w:basedOn w:val="TableNormal"/>
    <w:uiPriority w:val="59"/>
    <w:unhideWhenUsed/>
    <w:rsid w:val="003B7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4B6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4B65"/>
    <w:rPr>
      <w:rFonts w:ascii="Consolas" w:eastAsia="MS Mincho" w:hAnsi="Consolas"/>
      <w:snapToGrid w:val="0"/>
      <w:lang w:eastAsia="ja-JP"/>
    </w:rPr>
  </w:style>
  <w:style w:type="character" w:styleId="Strong">
    <w:name w:val="Strong"/>
    <w:qFormat/>
    <w:rsid w:val="001E792C"/>
    <w:rPr>
      <w:b/>
      <w:bCs/>
    </w:rPr>
  </w:style>
  <w:style w:type="paragraph" w:customStyle="1" w:styleId="TableContents">
    <w:name w:val="Table Contents"/>
    <w:basedOn w:val="Normal"/>
    <w:qFormat/>
    <w:rsid w:val="001E792C"/>
    <w:pPr>
      <w:suppressLineNumbers/>
      <w:suppressAutoHyphens/>
      <w:bidi w:val="0"/>
    </w:pPr>
    <w:rPr>
      <w:rFonts w:ascii="Liberation Serif" w:eastAsia="Noto Sans CJK SC Regular" w:hAnsi="Liberation Serif" w:cs="Nachlieli CLM"/>
      <w:snapToGrid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6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81135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2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1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8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playlist?list=PLM9fKcsATjxjqsyIcU4IRWuo-w4rQf_P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gamedev-at-ariel/gamedev-578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ictork@ariel.ac.il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3</TotalTime>
  <Pages>3</Pages>
  <Words>626</Words>
  <Characters>357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Syllabus Checklist</vt:lpstr>
      <vt:lpstr>Syllabus Checklist</vt:lpstr>
    </vt:vector>
  </TitlesOfParts>
  <Company>Professional Translations Ltd.</Company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Checklist</dc:title>
  <dc:creator>R Hochman</dc:creator>
  <cp:lastModifiedBy>דוד אראל סגל הלוי/David Erel Segal Halevi</cp:lastModifiedBy>
  <cp:revision>67</cp:revision>
  <cp:lastPrinted>2006-02-26T05:43:00Z</cp:lastPrinted>
  <dcterms:created xsi:type="dcterms:W3CDTF">2023-09-23T09:25:00Z</dcterms:created>
  <dcterms:modified xsi:type="dcterms:W3CDTF">2024-10-05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5c7929aa914b25b7062b7c07e4779179961a7811fbf6806fca0b8af9705a2</vt:lpwstr>
  </property>
</Properties>
</file>